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519d7978a2de19812941726592f60c47d0aac91"/>
    <w:p>
      <w:pPr>
        <w:pStyle w:val="Heading2"/>
      </w:pPr>
      <w:r>
        <w:t xml:space="preserve">Table 2. Cardiovascular risk for community HIV follow-up care compared with clinic-based follow-up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aN,NaN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0.7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6,0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,1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4,0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3,0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5,6.3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,5.8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7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3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3"/>
        </w:numPr>
        <w:pStyle w:val="Compact"/>
      </w:pPr>
      <w:r>
        <w:t xml:space="preserve">Baseline model adjusts for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3"/>
        </w:numPr>
        <w:pStyle w:val="Compact"/>
      </w:pPr>
      <w:r>
        <w:t xml:space="preserve">Extended model includes model endline viral suppression [binary] plus all adjustment variables</w:t>
      </w:r>
    </w:p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2150d325d295988d056ad478ccc0721ee8fc53b"/>
    <w:p>
      <w:pPr>
        <w:pStyle w:val="Heading2"/>
      </w:pPr>
      <w:r>
        <w:t xml:space="preserve">Table 3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4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0.6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2.4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4,0.6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7,7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1,12.0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Note, we drop 27 participants without endline viral load available.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4"/>
        </w:numPr>
        <w:pStyle w:val="Compact"/>
      </w:pPr>
      <w:r>
        <w:t xml:space="preserve">The p-value for interaction term comes from the adjusted model with an interaction term between viral suppression and trial arm</w:t>
      </w:r>
    </w:p>
    <w:p>
      <w:pPr>
        <w:numPr>
          <w:ilvl w:val="0"/>
          <w:numId w:val="1004"/>
        </w:numPr>
        <w:pStyle w:val="Compact"/>
      </w:pPr>
      <w:r>
        <w:t xml:space="preserve">For smoker, the adjusted and extended analyses do not adjust for smoking</w:t>
      </w:r>
    </w:p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35" w:name="X51cd64fe665129347c48c0cacce8a66cafdc124"/>
    <w:p>
      <w:pPr>
        <w:pStyle w:val="Heading2"/>
      </w:pPr>
      <w:r>
        <w:t xml:space="preserve">Figure 1: Distribution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3T21:36:58Z</dcterms:created>
  <dcterms:modified xsi:type="dcterms:W3CDTF">2022-09-23T21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2</vt:lpwstr>
  </property>
  <property fmtid="{D5CDD505-2E9C-101B-9397-08002B2CF9AE}" pid="3" name="output">
    <vt:lpwstr/>
  </property>
</Properties>
</file>